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1C1" w:rsidRDefault="00600905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3" w:line="240" w:lineRule="auto"/>
        <w:ind w:right="1012"/>
        <w:jc w:val="right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30670</wp:posOffset>
                </wp:positionH>
                <wp:positionV relativeFrom="paragraph">
                  <wp:posOffset>-256359</wp:posOffset>
                </wp:positionV>
                <wp:extent cx="760021" cy="754084"/>
                <wp:effectExtent l="0" t="0" r="21590" b="27305"/>
                <wp:wrapNone/>
                <wp:docPr id="7" name="Flowchart: 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021" cy="754084"/>
                        </a:xfrm>
                        <a:prstGeom prst="flowChartOr">
                          <a:avLst/>
                        </a:prstGeom>
                        <a:noFill/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069565" id="_x0000_t124" coordsize="21600,21600" o:spt="124" path="m10800,qx,10800,10800,21600,21600,10800,10800,xem,10800nfl21600,10800em10800,nfl10800,21600e">
                <v:path o:extrusionok="f" gradientshapeok="t" o:connecttype="custom" o:connectlocs="10800,0;3163,3163;0,10800;3163,18437;10800,21600;18437,18437;21600,10800;18437,3163" textboxrect="3163,3163,18437,18437"/>
              </v:shapetype>
              <v:shape id="Flowchart: Or 7" o:spid="_x0000_s1026" type="#_x0000_t124" style="position:absolute;margin-left:-2.4pt;margin-top:-20.2pt;width:59.85pt;height:59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" filled="f" strokecolor="#4579b8 [3044]"/>
            </w:pict>
          </mc:Fallback>
        </mc:AlternateContent>
      </w:r>
      <w:r w:rsidR="003F492A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Mass Spectrometry Small Molecule Analysis Request Form  </w:t>
      </w:r>
    </w:p>
    <w:p w:rsidR="0079022D" w:rsidRPr="0079022D" w:rsidRDefault="0079022D" w:rsidP="0079022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1012"/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</w:pPr>
    </w:p>
    <w:tbl>
      <w:tblPr>
        <w:tblStyle w:val="TableGrid"/>
        <w:tblpPr w:leftFromText="180" w:rightFromText="180" w:vertAnchor="text" w:horzAnchor="margin" w:tblpY="92"/>
        <w:tblW w:w="5845" w:type="dxa"/>
        <w:tblLook w:val="04A0" w:firstRow="1" w:lastRow="0" w:firstColumn="1" w:lastColumn="0" w:noHBand="0" w:noVBand="1"/>
      </w:tblPr>
      <w:tblGrid>
        <w:gridCol w:w="1345"/>
        <w:gridCol w:w="4500"/>
      </w:tblGrid>
      <w:tr w:rsidR="00D56EDC" w:rsidRPr="007B4150" w:rsidTr="00A54CA5">
        <w:tc>
          <w:tcPr>
            <w:tcW w:w="5845" w:type="dxa"/>
            <w:gridSpan w:val="2"/>
          </w:tcPr>
          <w:p w:rsidR="00D56EDC" w:rsidRPr="0079022D" w:rsidRDefault="00D56EDC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CMSR </w:t>
            </w:r>
            <w:r w:rsidRPr="0079022D">
              <w:rPr>
                <w:rFonts w:ascii="Times New Roman" w:eastAsia="Times New Roman" w:hAnsi="Times New Roman" w:cs="Times New Roman"/>
                <w:color w:val="000000"/>
              </w:rPr>
              <w:t>Lab use</w:t>
            </w: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Sample</w:t>
            </w:r>
          </w:p>
        </w:tc>
        <w:tc>
          <w:tcPr>
            <w:tcW w:w="4500" w:type="dxa"/>
            <w:shd w:val="clear" w:color="auto" w:fill="BFBFBF" w:themeFill="background1" w:themeFillShade="BF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Request #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79022D">
              <w:rPr>
                <w:rFonts w:ascii="Times New Roman" w:eastAsia="Times New Roman" w:hAnsi="Times New Roman" w:cs="Times New Roman"/>
                <w:b/>
              </w:rPr>
              <w:t>Recv</w:t>
            </w:r>
            <w:proofErr w:type="spellEnd"/>
            <w:r w:rsidRPr="0079022D">
              <w:rPr>
                <w:rFonts w:ascii="Times New Roman" w:eastAsia="Times New Roman" w:hAnsi="Times New Roman" w:cs="Times New Roman"/>
                <w:b/>
              </w:rPr>
              <w:t xml:space="preserve"> Date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79022D">
              <w:rPr>
                <w:rFonts w:ascii="Times New Roman" w:eastAsia="Times New Roman" w:hAnsi="Times New Roman" w:cs="Times New Roman"/>
                <w:b/>
              </w:rPr>
              <w:t>Recvr</w:t>
            </w:r>
            <w:proofErr w:type="spellEnd"/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Log Files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orage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Billing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BFBFBF" w:themeFill="background1" w:themeFillShade="BF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Order#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4A266F">
        <w:trPr>
          <w:trHeight w:val="125"/>
        </w:trPr>
        <w:tc>
          <w:tcPr>
            <w:tcW w:w="1345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Date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252971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Department of Chemistry  </w:t>
      </w:r>
    </w:p>
    <w:p w:rsidR="00252971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Oliver Hall Education, Room 1077</w:t>
      </w:r>
    </w:p>
    <w:p w:rsidR="00252971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 xml:space="preserve">1001 West Main Street  </w:t>
      </w:r>
    </w:p>
    <w:p w:rsidR="00252971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 xml:space="preserve">P.O. Box 842006  </w:t>
      </w:r>
    </w:p>
    <w:p w:rsidR="00252971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 xml:space="preserve">Richmond, Virginia 23284-2006  </w:t>
      </w:r>
    </w:p>
    <w:p w:rsidR="00252971" w:rsidRPr="00B306CB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</w:p>
    <w:p w:rsidR="00252971" w:rsidRPr="00B306CB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Faculty Office: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(804) 828-5377</w:t>
      </w:r>
    </w:p>
    <w:p w:rsidR="00252971" w:rsidRPr="00B306CB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 xml:space="preserve">CMSR Lab: 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(804) 828-7445</w:t>
      </w:r>
    </w:p>
    <w:p w:rsidR="00252971" w:rsidRPr="00B306CB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 xml:space="preserve">CRIF Lab: 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(804) 828-7540</w:t>
      </w:r>
    </w:p>
    <w:p w:rsidR="00252971" w:rsidRPr="00B306CB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 xml:space="preserve">Fax: 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(804) 828-8599</w:t>
      </w:r>
    </w:p>
    <w:p w:rsidR="00252971" w:rsidRPr="00B306CB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</w:p>
    <w:p w:rsidR="00252971" w:rsidRPr="00B306CB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b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jturner9@vcu.edu</w:t>
      </w:r>
    </w:p>
    <w:p w:rsidR="00252971" w:rsidRDefault="00252971" w:rsidP="003E270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6" w:right="2347" w:hanging="6"/>
        <w:rPr>
          <w:rFonts w:ascii="Times New Roman" w:eastAsia="Times New Roman" w:hAnsi="Times New Roman" w:cs="Times New Roman"/>
          <w:color w:val="000000"/>
          <w:sz w:val="39"/>
          <w:szCs w:val="39"/>
        </w:rPr>
      </w:pPr>
      <w:r w:rsidRPr="00B306CB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409EC52" wp14:editId="6BBBF5CE">
                <wp:simplePos x="0" y="0"/>
                <wp:positionH relativeFrom="margin">
                  <wp:align>right</wp:align>
                </wp:positionH>
                <wp:positionV relativeFrom="paragraph">
                  <wp:posOffset>213360</wp:posOffset>
                </wp:positionV>
                <wp:extent cx="3581400" cy="5048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2971" w:rsidRPr="00252971" w:rsidRDefault="00252971" w:rsidP="00252971">
                            <w:pPr>
                              <w:rPr>
                                <w:b/>
                                <w:sz w:val="36"/>
                              </w:rPr>
                            </w:pPr>
                            <w:r w:rsidRPr="00252971">
                              <w:rPr>
                                <w:b/>
                                <w:sz w:val="36"/>
                              </w:rPr>
                              <w:t>SMALL MOLECULE</w:t>
                            </w:r>
                            <w:r w:rsidRPr="00252971">
                              <w:rPr>
                                <w:b/>
                                <w:sz w:val="36"/>
                              </w:rPr>
                              <w:t xml:space="preserve"> 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09EC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0.8pt;margin-top:16.8pt;width:282pt;height:39.75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" strokecolor="white [3212]">
                <v:textbox>
                  <w:txbxContent>
                    <w:p w:rsidR="00252971" w:rsidRPr="00252971" w:rsidRDefault="00252971" w:rsidP="00252971">
                      <w:pPr>
                        <w:rPr>
                          <w:b/>
                          <w:sz w:val="36"/>
                        </w:rPr>
                      </w:pPr>
                      <w:r w:rsidRPr="00252971">
                        <w:rPr>
                          <w:b/>
                          <w:sz w:val="36"/>
                        </w:rPr>
                        <w:t>SMALL MOLECULE</w:t>
                      </w:r>
                      <w:r w:rsidRPr="00252971">
                        <w:rPr>
                          <w:b/>
                          <w:sz w:val="36"/>
                        </w:rPr>
                        <w:t xml:space="preserve"> ANALYSI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Date: </w:t>
      </w:r>
      <w:r w:rsidRPr="004A266F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_</w:t>
      </w:r>
      <w:r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___/_</w:t>
      </w:r>
      <w:r w:rsidRPr="004A266F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___/_____</w:t>
      </w:r>
    </w:p>
    <w:p w:rsidR="00CE36E5" w:rsidRDefault="00CE36E5" w:rsidP="00CE36E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252971" w:rsidRDefault="00252971" w:rsidP="00CE36E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1"/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 xml:space="preserve">General information  </w:t>
      </w:r>
    </w:p>
    <w:tbl>
      <w:tblPr>
        <w:tblStyle w:val="a"/>
        <w:tblW w:w="102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68"/>
        <w:gridCol w:w="2880"/>
        <w:gridCol w:w="2403"/>
        <w:gridCol w:w="2745"/>
      </w:tblGrid>
      <w:tr w:rsidR="002E51C1" w:rsidTr="00AF5B27">
        <w:trPr>
          <w:trHeight w:val="320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3F492A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5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me of submit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3F492A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04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on of submitter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E51C1" w:rsidTr="00AF5B27">
        <w:trPr>
          <w:trHeight w:val="319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3F492A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-mai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3F492A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09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ulty approval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E51C1" w:rsidTr="00AF5B27">
        <w:trPr>
          <w:trHeight w:val="320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3F492A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04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ne numb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3F492A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udget code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2E51C1" w:rsidTr="00AF5B27">
        <w:trPr>
          <w:trHeight w:val="320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AF5B27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4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ser </w:t>
            </w:r>
            <w:r w:rsidR="003F49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mple I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3F492A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artment/Institution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CE36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2E51C1" w:rsidRDefault="002E51C1" w:rsidP="00CE36E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2E51C1" w:rsidRDefault="00AF5B27" w:rsidP="00CE36E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1"/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>Type of service</w:t>
      </w:r>
    </w:p>
    <w:tbl>
      <w:tblPr>
        <w:tblStyle w:val="a0"/>
        <w:tblW w:w="1029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74"/>
        <w:gridCol w:w="1854"/>
        <w:gridCol w:w="3780"/>
        <w:gridCol w:w="2087"/>
      </w:tblGrid>
      <w:tr w:rsidR="002E51C1" w:rsidTr="00AF5B27">
        <w:trPr>
          <w:trHeight w:val="249"/>
          <w:jc w:val="center"/>
        </w:trPr>
        <w:tc>
          <w:tcPr>
            <w:tcW w:w="25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3F492A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SI-MS </w:t>
            </w:r>
          </w:p>
        </w:tc>
        <w:tc>
          <w:tcPr>
            <w:tcW w:w="18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2E51C1" w:rsidP="00AF5B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3F492A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act Mass Measurement</w:t>
            </w:r>
          </w:p>
        </w:tc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AF5B27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C622AD5" wp14:editId="2D11DD56">
                      <wp:simplePos x="0" y="0"/>
                      <wp:positionH relativeFrom="column">
                        <wp:posOffset>518160</wp:posOffset>
                      </wp:positionH>
                      <wp:positionV relativeFrom="paragraph">
                        <wp:posOffset>-33655</wp:posOffset>
                      </wp:positionV>
                      <wp:extent cx="238125" cy="2286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D9EC91" id="Rectangle 4" o:spid="_x0000_s1026" style="position:absolute;margin-left:40.8pt;margin-top:-2.65pt;width:18.7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" fillcolor="white [3212]" strokecolor="black [3213]"/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3173730</wp:posOffset>
                      </wp:positionH>
                      <wp:positionV relativeFrom="paragraph">
                        <wp:posOffset>-33655</wp:posOffset>
                      </wp:positionV>
                      <wp:extent cx="238125" cy="228600"/>
                      <wp:effectExtent l="0" t="0" r="28575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8D8AD0" id="Rectangle 1" o:spid="_x0000_s1026" style="position:absolute;margin-left:-249.9pt;margin-top:-2.65pt;width:18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" fillcolor="white [3212]" strokecolor="black [3213]"/>
                  </w:pict>
                </mc:Fallback>
              </mc:AlternateContent>
            </w:r>
          </w:p>
        </w:tc>
      </w:tr>
      <w:tr w:rsidR="002E51C1" w:rsidTr="00AF5B27">
        <w:trPr>
          <w:trHeight w:val="285"/>
          <w:jc w:val="center"/>
        </w:trPr>
        <w:tc>
          <w:tcPr>
            <w:tcW w:w="25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3F492A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I-MS/MS</w:t>
            </w:r>
          </w:p>
        </w:tc>
        <w:tc>
          <w:tcPr>
            <w:tcW w:w="18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AF5B27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622AD5" wp14:editId="2D11DD56">
                      <wp:simplePos x="0" y="0"/>
                      <wp:positionH relativeFrom="column">
                        <wp:posOffset>409575</wp:posOffset>
                      </wp:positionH>
                      <wp:positionV relativeFrom="paragraph">
                        <wp:posOffset>-19050</wp:posOffset>
                      </wp:positionV>
                      <wp:extent cx="238125" cy="228600"/>
                      <wp:effectExtent l="0" t="0" r="28575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175870" id="Rectangle 2" o:spid="_x0000_s1026" style="position:absolute;margin-left:32.25pt;margin-top:-1.5pt;width:18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" fillcolor="white [3212]" strokecolor="black [3213]"/>
                  </w:pict>
                </mc:Fallback>
              </mc:AlternateConten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3F492A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2E51C1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E51C1" w:rsidTr="00AF5B27">
        <w:trPr>
          <w:trHeight w:val="132"/>
          <w:jc w:val="center"/>
        </w:trPr>
        <w:tc>
          <w:tcPr>
            <w:tcW w:w="25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3F492A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C-MS</w:t>
            </w:r>
          </w:p>
        </w:tc>
        <w:tc>
          <w:tcPr>
            <w:tcW w:w="18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AF5B27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C622AD5" wp14:editId="2D11DD56">
                      <wp:simplePos x="0" y="0"/>
                      <wp:positionH relativeFrom="column">
                        <wp:posOffset>409575</wp:posOffset>
                      </wp:positionH>
                      <wp:positionV relativeFrom="paragraph">
                        <wp:posOffset>-21590</wp:posOffset>
                      </wp:positionV>
                      <wp:extent cx="238125" cy="22860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573E4A" id="Rectangle 3" o:spid="_x0000_s1026" style="position:absolute;margin-left:32.25pt;margin-top:-1.7pt;width:18.75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" fillcolor="white [3212]" strokecolor="black [3213]"/>
                  </w:pict>
                </mc:Fallback>
              </mc:AlternateConten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3F492A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E51C1" w:rsidRDefault="002E51C1" w:rsidP="007902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2E51C1" w:rsidRDefault="002E51C1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2E51C1" w:rsidRDefault="003F492A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2"/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 xml:space="preserve">Sample information  </w:t>
      </w:r>
    </w:p>
    <w:p w:rsidR="002E51C1" w:rsidRPr="004A266F" w:rsidRDefault="003F492A" w:rsidP="00CE36E5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Are any buffers or alkali cations present (e.g. Na</w:t>
      </w:r>
      <w:r w:rsidRPr="004A266F">
        <w:rPr>
          <w:rFonts w:ascii="Times New Roman" w:eastAsia="Times New Roman" w:hAnsi="Times New Roman" w:cs="Times New Roman"/>
          <w:color w:val="000000"/>
          <w:sz w:val="26"/>
          <w:szCs w:val="26"/>
          <w:vertAlign w:val="superscript"/>
        </w:rPr>
        <w:t>+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, K</w:t>
      </w:r>
      <w:r w:rsidRPr="004A266F">
        <w:rPr>
          <w:rFonts w:ascii="Times New Roman" w:eastAsia="Times New Roman" w:hAnsi="Times New Roman" w:cs="Times New Roman"/>
          <w:color w:val="000000"/>
          <w:sz w:val="26"/>
          <w:szCs w:val="26"/>
          <w:vertAlign w:val="superscript"/>
        </w:rPr>
        <w:t>+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? 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es / 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No List: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_______</w:t>
      </w:r>
    </w:p>
    <w:p w:rsidR="004A266F" w:rsidRDefault="003F492A" w:rsidP="00CE36E5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as there a purification step? 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es/No _____ 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Solvent used: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________</w:t>
      </w:r>
      <w:r w:rsidR="00CE36E5">
        <w:rPr>
          <w:rFonts w:ascii="Times New Roman" w:eastAsia="Times New Roman" w:hAnsi="Times New Roman" w:cs="Times New Roman"/>
          <w:color w:val="000000"/>
          <w:sz w:val="24"/>
          <w:szCs w:val="24"/>
        </w:rPr>
        <w:t>____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</w:p>
    <w:p w:rsidR="004A266F" w:rsidRDefault="003F492A" w:rsidP="00CE36E5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Is sample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y or in solution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? In Solution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y 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Recommended solvent is: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="00CE36E5">
        <w:rPr>
          <w:rFonts w:ascii="Times New Roman" w:eastAsia="Times New Roman" w:hAnsi="Times New Roman" w:cs="Times New Roman"/>
          <w:color w:val="000000"/>
          <w:sz w:val="24"/>
          <w:szCs w:val="24"/>
        </w:rPr>
        <w:t>____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___</w:t>
      </w:r>
    </w:p>
    <w:p w:rsidR="004A266F" w:rsidRDefault="003F492A" w:rsidP="00CE36E5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lution concentration: 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____________ </w:t>
      </w:r>
      <w:r w:rsidR="00CE36E5">
        <w:rPr>
          <w:rFonts w:ascii="Times New Roman" w:eastAsia="Times New Roman" w:hAnsi="Times New Roman" w:cs="Times New Roman"/>
          <w:color w:val="000000"/>
          <w:sz w:val="24"/>
          <w:szCs w:val="24"/>
        </w:rPr>
        <w:t>Solvent is:</w:t>
      </w: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</w:t>
      </w:r>
    </w:p>
    <w:p w:rsidR="004A266F" w:rsidRDefault="003F492A" w:rsidP="00CE36E5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adioactive? </w:t>
      </w:r>
      <w:r w:rsidR="00CE36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rritant? Other known hazards: </w:t>
      </w:r>
      <w:r w:rsid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</w:t>
      </w:r>
    </w:p>
    <w:p w:rsidR="004A266F" w:rsidRDefault="003F492A" w:rsidP="00CE36E5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emical Formula:  </w:t>
      </w:r>
    </w:p>
    <w:p w:rsidR="004A266F" w:rsidRDefault="004A266F" w:rsidP="00CE36E5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E36E5" w:rsidRDefault="004A266F" w:rsidP="004A266F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right="155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posed Molecular Mass:</w:t>
      </w:r>
    </w:p>
    <w:p w:rsidR="00CE36E5" w:rsidRPr="00CE36E5" w:rsidRDefault="00CE36E5" w:rsidP="00CE36E5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E51C1" w:rsidRPr="004A266F" w:rsidRDefault="003F492A" w:rsidP="004A266F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right="155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A26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posed Structure:  </w:t>
      </w:r>
    </w:p>
    <w:sectPr w:rsidR="002E51C1" w:rsidRPr="004A266F" w:rsidSect="007B4150">
      <w:headerReference w:type="default" r:id="rId7"/>
      <w:type w:val="continuous"/>
      <w:pgSz w:w="12240" w:h="15840"/>
      <w:pgMar w:top="792" w:right="1154" w:bottom="775" w:left="787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76E9" w:rsidRDefault="00EB76E9" w:rsidP="004A266F">
      <w:pPr>
        <w:spacing w:line="240" w:lineRule="auto"/>
      </w:pPr>
      <w:r>
        <w:separator/>
      </w:r>
    </w:p>
  </w:endnote>
  <w:endnote w:type="continuationSeparator" w:id="0">
    <w:p w:rsidR="00EB76E9" w:rsidRDefault="00EB76E9" w:rsidP="004A26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76E9" w:rsidRDefault="00EB76E9" w:rsidP="004A266F">
      <w:pPr>
        <w:spacing w:line="240" w:lineRule="auto"/>
      </w:pPr>
      <w:r>
        <w:separator/>
      </w:r>
    </w:p>
  </w:footnote>
  <w:footnote w:type="continuationSeparator" w:id="0">
    <w:p w:rsidR="00EB76E9" w:rsidRDefault="00EB76E9" w:rsidP="004A26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66F" w:rsidRDefault="004A266F" w:rsidP="004A266F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ind w:left="796" w:right="782"/>
      <w:jc w:val="center"/>
      <w:rPr>
        <w:rFonts w:ascii="Arial Narrow" w:eastAsia="Arial Narrow" w:hAnsi="Arial Narrow" w:cs="Arial Narrow"/>
        <w:b/>
        <w:color w:val="339A65"/>
        <w:sz w:val="16"/>
        <w:szCs w:val="16"/>
      </w:rPr>
    </w:pPr>
  </w:p>
  <w:p w:rsidR="004A266F" w:rsidRPr="004A266F" w:rsidRDefault="004A266F" w:rsidP="004A266F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ind w:left="796" w:right="782"/>
      <w:jc w:val="right"/>
      <w:rPr>
        <w:rFonts w:ascii="Arial Narrow" w:eastAsia="Arial Narrow" w:hAnsi="Arial Narrow" w:cs="Arial Narrow"/>
        <w:b/>
        <w:color w:val="339A65"/>
        <w:sz w:val="16"/>
        <w:szCs w:val="16"/>
      </w:rPr>
    </w:pPr>
    <w:r>
      <w:rPr>
        <w:rFonts w:ascii="Arial Narrow" w:eastAsia="Arial Narrow" w:hAnsi="Arial Narrow" w:cs="Arial Narrow"/>
        <w:b/>
        <w:color w:val="339A65"/>
        <w:sz w:val="16"/>
        <w:szCs w:val="16"/>
      </w:rPr>
      <w:t>v210520_CMSR</w:t>
    </w:r>
  </w:p>
  <w:p w:rsidR="004A266F" w:rsidRPr="004A266F" w:rsidRDefault="004A266F" w:rsidP="004A266F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ind w:left="796" w:right="782"/>
      <w:jc w:val="center"/>
      <w:rPr>
        <w:rFonts w:ascii="Arial Narrow" w:eastAsia="Arial Narrow" w:hAnsi="Arial Narrow" w:cs="Arial Narrow"/>
        <w:b/>
        <w:color w:val="339A65"/>
        <w:sz w:val="48"/>
        <w:szCs w:val="30"/>
      </w:rPr>
    </w:pPr>
    <w:r w:rsidRPr="007B4150">
      <w:rPr>
        <w:rFonts w:ascii="Arial Narrow" w:eastAsia="Arial Narrow" w:hAnsi="Arial Narrow" w:cs="Arial Narrow"/>
        <w:b/>
        <w:color w:val="339A65"/>
        <w:sz w:val="48"/>
        <w:szCs w:val="30"/>
      </w:rPr>
      <w:t xml:space="preserve">Chemistry Mass Spectrometry Resourc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1723B"/>
    <w:multiLevelType w:val="hybridMultilevel"/>
    <w:tmpl w:val="1C684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9D00C0"/>
    <w:multiLevelType w:val="hybridMultilevel"/>
    <w:tmpl w:val="49BE7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DQ2sDQ1MTQ0MzRX0lEKTi0uzszPAykwqgUAbVyg7ywAAAA="/>
  </w:docVars>
  <w:rsids>
    <w:rsidRoot w:val="002E51C1"/>
    <w:rsid w:val="00127F64"/>
    <w:rsid w:val="00252971"/>
    <w:rsid w:val="002E51C1"/>
    <w:rsid w:val="003F492A"/>
    <w:rsid w:val="004A266F"/>
    <w:rsid w:val="00600905"/>
    <w:rsid w:val="0079022D"/>
    <w:rsid w:val="007B4150"/>
    <w:rsid w:val="00AF5B27"/>
    <w:rsid w:val="00CE36E5"/>
    <w:rsid w:val="00D56EDC"/>
    <w:rsid w:val="00EB7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23143"/>
  <w15:docId w15:val="{BB080CB9-4974-41FD-872F-F172803A2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E36E5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7B415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26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266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66F"/>
  </w:style>
  <w:style w:type="paragraph" w:styleId="Footer">
    <w:name w:val="footer"/>
    <w:basedOn w:val="Normal"/>
    <w:link w:val="FooterChar"/>
    <w:uiPriority w:val="99"/>
    <w:unhideWhenUsed/>
    <w:rsid w:val="004A266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66F"/>
  </w:style>
  <w:style w:type="paragraph" w:styleId="BalloonText">
    <w:name w:val="Balloon Text"/>
    <w:basedOn w:val="Normal"/>
    <w:link w:val="BalloonTextChar"/>
    <w:uiPriority w:val="99"/>
    <w:semiHidden/>
    <w:unhideWhenUsed/>
    <w:rsid w:val="00AF5B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B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6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Commonwealth University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B McGee Turner</dc:creator>
  <cp:lastModifiedBy>Joseph Turner</cp:lastModifiedBy>
  <cp:revision>5</cp:revision>
  <cp:lastPrinted>2021-05-21T12:57:00Z</cp:lastPrinted>
  <dcterms:created xsi:type="dcterms:W3CDTF">2021-05-20T16:55:00Z</dcterms:created>
  <dcterms:modified xsi:type="dcterms:W3CDTF">2021-05-21T13:09:00Z</dcterms:modified>
</cp:coreProperties>
</file>